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66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HTML 5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CSS 3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DB5638">
        <w:rPr>
          <w:rFonts w:ascii="Times New Roman" w:hAnsi="Times New Roman" w:cs="Times New Roman"/>
        </w:rPr>
        <w:t>JQuery</w:t>
      </w:r>
      <w:proofErr w:type="spellEnd"/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Bootstrap 5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SAAS</w:t>
      </w:r>
    </w:p>
    <w:p w:rsidR="00DB5638" w:rsidRDefault="00DB5638" w:rsidP="00DB5638">
      <w:pPr>
        <w:pStyle w:val="Heading1"/>
        <w:jc w:val="center"/>
        <w:rPr>
          <w:rFonts w:ascii="Times New Roman" w:hAnsi="Times New Roman" w:cs="Times New Roman"/>
          <w:sz w:val="60"/>
          <w:szCs w:val="60"/>
        </w:rPr>
      </w:pPr>
      <w:r w:rsidRPr="00DB5638">
        <w:rPr>
          <w:rFonts w:ascii="Times New Roman" w:hAnsi="Times New Roman" w:cs="Times New Roman"/>
          <w:sz w:val="60"/>
          <w:szCs w:val="60"/>
        </w:rPr>
        <w:t>HTML 5</w:t>
      </w:r>
    </w:p>
    <w:p w:rsidR="00D01F00" w:rsidRDefault="00A37746" w:rsidP="00DB5638">
      <w:r>
        <w:t>&lt;</w:t>
      </w:r>
      <w:proofErr w:type="spellStart"/>
      <w:proofErr w:type="gramStart"/>
      <w:r>
        <w:t>br</w:t>
      </w:r>
      <w:proofErr w:type="spellEnd"/>
      <w:proofErr w:type="gramEnd"/>
      <w:r>
        <w:t>&gt;</w:t>
      </w:r>
      <w:r w:rsidR="00BB493F">
        <w:t xml:space="preserve">  </w:t>
      </w:r>
    </w:p>
    <w:p w:rsidR="00A37746" w:rsidRDefault="00A37746" w:rsidP="00DB5638">
      <w:r>
        <w:t>&lt;b&gt;</w:t>
      </w:r>
      <w:r w:rsidR="0043282D">
        <w:t xml:space="preserve"> or &lt;strong&gt;</w:t>
      </w:r>
    </w:p>
    <w:p w:rsidR="004B5D5D" w:rsidRDefault="004B5D5D" w:rsidP="00DB5638">
      <w:r>
        <w:t>&lt;u&gt;</w:t>
      </w:r>
      <w:r w:rsidR="007D7CFB">
        <w:t xml:space="preserve"> or &lt;</w:t>
      </w:r>
      <w:proofErr w:type="gramStart"/>
      <w:r w:rsidR="007D7CFB">
        <w:t>ins</w:t>
      </w:r>
      <w:proofErr w:type="gramEnd"/>
      <w:r w:rsidR="007D7CFB">
        <w:t>&gt;</w:t>
      </w:r>
    </w:p>
    <w:p w:rsidR="00B51173" w:rsidRDefault="004B5D5D" w:rsidP="00DB5638">
      <w:r>
        <w:t>&lt;</w:t>
      </w:r>
      <w:proofErr w:type="spellStart"/>
      <w:r>
        <w:t>i</w:t>
      </w:r>
      <w:proofErr w:type="spellEnd"/>
      <w:r>
        <w:t>&gt;</w:t>
      </w:r>
      <w:r w:rsidR="00D51F0F">
        <w:t xml:space="preserve"> or &lt;</w:t>
      </w:r>
      <w:proofErr w:type="spellStart"/>
      <w:r w:rsidR="00D51F0F">
        <w:t>em</w:t>
      </w:r>
      <w:proofErr w:type="spellEnd"/>
      <w:r w:rsidR="00D51F0F">
        <w:t>&gt;</w:t>
      </w:r>
    </w:p>
    <w:p w:rsidR="00AD566C" w:rsidRDefault="00AD566C" w:rsidP="00DB5638">
      <w:r>
        <w:t>&lt;h1&gt; to &lt;h6&gt;</w:t>
      </w:r>
    </w:p>
    <w:p w:rsidR="005A2DD7" w:rsidRDefault="005A2DD7" w:rsidP="00DB5638">
      <w:r>
        <w:t xml:space="preserve">&lt;a&gt; or &lt;a </w:t>
      </w:r>
      <w:proofErr w:type="spellStart"/>
      <w:r>
        <w:t>href</w:t>
      </w:r>
      <w:proofErr w:type="spellEnd"/>
      <w:r>
        <w:t>=””&gt;</w:t>
      </w:r>
    </w:p>
    <w:p w:rsidR="00487F7E" w:rsidRDefault="00487F7E" w:rsidP="00487F7E">
      <w:r>
        <w:t xml:space="preserve">&lt;a </w:t>
      </w:r>
      <w:proofErr w:type="spellStart"/>
      <w:r>
        <w:t>href</w:t>
      </w:r>
      <w:proofErr w:type="spellEnd"/>
      <w:r>
        <w:t>="https://www.cricket.com.au/"&gt; cricket.com.au &lt;/a&gt; 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:rsidR="00487F7E" w:rsidRDefault="00487F7E" w:rsidP="00487F7E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spellStart"/>
      <w:r>
        <w:t>wi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aus.jpg" alt="Australia </w:t>
      </w:r>
      <w:proofErr w:type="spellStart"/>
      <w:r>
        <w:t>vs</w:t>
      </w:r>
      <w:proofErr w:type="spellEnd"/>
      <w:r>
        <w:t xml:space="preserve"> WI" height="200" width="200"&gt;</w:t>
      </w:r>
    </w:p>
    <w:sectPr w:rsidR="00487F7E" w:rsidSect="00521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8A0984"/>
    <w:multiLevelType w:val="hybridMultilevel"/>
    <w:tmpl w:val="5B30B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7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ewNDE0MTEyNgIyzJV0lIJTi4sz8/NACoxqAbTntZ0sAAAA"/>
  </w:docVars>
  <w:rsids>
    <w:rsidRoot w:val="00927FAF"/>
    <w:rsid w:val="00341B89"/>
    <w:rsid w:val="0043282D"/>
    <w:rsid w:val="00487F7E"/>
    <w:rsid w:val="004B5D5D"/>
    <w:rsid w:val="004B63E3"/>
    <w:rsid w:val="00521626"/>
    <w:rsid w:val="005A2DD7"/>
    <w:rsid w:val="007D7CFB"/>
    <w:rsid w:val="00927FAF"/>
    <w:rsid w:val="00A37746"/>
    <w:rsid w:val="00AD566C"/>
    <w:rsid w:val="00B51173"/>
    <w:rsid w:val="00BB493F"/>
    <w:rsid w:val="00D0172B"/>
    <w:rsid w:val="00D01F00"/>
    <w:rsid w:val="00D40C82"/>
    <w:rsid w:val="00D51F0F"/>
    <w:rsid w:val="00DB5638"/>
    <w:rsid w:val="00ED47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1626"/>
  </w:style>
  <w:style w:type="paragraph" w:styleId="Heading1">
    <w:name w:val="heading 1"/>
    <w:basedOn w:val="Normal"/>
    <w:next w:val="Normal"/>
    <w:link w:val="Heading1Char"/>
    <w:uiPriority w:val="9"/>
    <w:qFormat/>
    <w:rsid w:val="00DB56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FA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56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rul Islam</dc:creator>
  <cp:keywords/>
  <dc:description/>
  <cp:lastModifiedBy>Zahirul Islam</cp:lastModifiedBy>
  <cp:revision>23</cp:revision>
  <dcterms:created xsi:type="dcterms:W3CDTF">2021-06-11T14:08:00Z</dcterms:created>
  <dcterms:modified xsi:type="dcterms:W3CDTF">2021-06-12T04:48:00Z</dcterms:modified>
</cp:coreProperties>
</file>